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130CB" w14:textId="77777777" w:rsidR="0097611C" w:rsidRDefault="0097611C" w:rsidP="0097611C">
      <w:pPr>
        <w:pStyle w:val="Overskrift2"/>
        <w:pBdr>
          <w:top w:val="single" w:sz="6" w:space="2" w:color="auto"/>
          <w:left w:val="single" w:sz="6" w:space="2" w:color="auto"/>
          <w:bottom w:val="single" w:sz="6" w:space="2" w:color="auto"/>
          <w:right w:val="single" w:sz="6" w:space="2" w:color="auto"/>
        </w:pBdr>
        <w:tabs>
          <w:tab w:val="left" w:pos="5954"/>
        </w:tabs>
      </w:pPr>
      <w:r>
        <w:t xml:space="preserve">Prosjektnavn: </w:t>
      </w:r>
      <w:bookmarkStart w:id="0" w:name="Tekst2"/>
      <w:r>
        <w:fldChar w:fldCharType="begin">
          <w:ffData>
            <w:name w:val="Tekst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 xml:space="preserve">     </w:t>
      </w:r>
      <w:r>
        <w:fldChar w:fldCharType="end"/>
      </w:r>
      <w:bookmarkEnd w:id="0"/>
      <w:r>
        <w:tab/>
      </w:r>
      <w:bookmarkStart w:id="1" w:name="Tekst63"/>
      <w:r>
        <w:fldChar w:fldCharType="begin">
          <w:ffData>
            <w:name w:val="Tekst6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 xml:space="preserve">     </w:t>
      </w:r>
      <w:r>
        <w:fldChar w:fldCharType="end"/>
      </w:r>
      <w:bookmarkEnd w:id="1"/>
    </w:p>
    <w:p w14:paraId="184130CC" w14:textId="77777777" w:rsidR="0097611C" w:rsidRDefault="0097611C" w:rsidP="0097611C"/>
    <w:p w14:paraId="184130CD" w14:textId="77777777" w:rsidR="0097611C" w:rsidRDefault="0097611C" w:rsidP="0097611C">
      <w:proofErr w:type="spellStart"/>
      <w:r>
        <w:t>Prosjektansv</w:t>
      </w:r>
      <w:proofErr w:type="spellEnd"/>
      <w:r>
        <w:t>:</w:t>
      </w:r>
      <w:r>
        <w:rPr>
          <w:sz w:val="36"/>
        </w:rPr>
        <w:t xml:space="preserve"> </w:t>
      </w:r>
      <w:r>
        <w:t xml:space="preserve"> </w:t>
      </w:r>
      <w:bookmarkStart w:id="2" w:name="Tekst75"/>
      <w:r>
        <w:fldChar w:fldCharType="begin">
          <w:ffData>
            <w:name w:val="Tekst75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 xml:space="preserve">     </w:t>
      </w:r>
      <w:r>
        <w:fldChar w:fldCharType="end"/>
      </w:r>
      <w:bookmarkEnd w:id="2"/>
      <w:r>
        <w:t>(Navn, tittel, arbeidssted)</w:t>
      </w:r>
    </w:p>
    <w:p w14:paraId="184130CE" w14:textId="77777777" w:rsidR="0097611C" w:rsidRDefault="0097611C" w:rsidP="0097611C">
      <w:r>
        <w:t>Prosjektleder:</w:t>
      </w:r>
      <w:r>
        <w:tab/>
      </w:r>
      <w:bookmarkStart w:id="3" w:name="Tekst76"/>
      <w:r>
        <w:fldChar w:fldCharType="begin">
          <w:ffData>
            <w:name w:val="Tekst76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 xml:space="preserve">     </w:t>
      </w:r>
      <w:r>
        <w:fldChar w:fldCharType="end"/>
      </w:r>
      <w:bookmarkEnd w:id="3"/>
      <w:r>
        <w:t>(Navn, tittel, arbeidssted)</w:t>
      </w:r>
    </w:p>
    <w:p w14:paraId="184130CF" w14:textId="77777777" w:rsidR="0097611C" w:rsidRDefault="0097611C" w:rsidP="0097611C">
      <w:r>
        <w:t>Start:</w:t>
      </w:r>
      <w:r>
        <w:tab/>
      </w:r>
      <w:bookmarkStart w:id="4" w:name="Tekst5"/>
      <w:r>
        <w:fldChar w:fldCharType="begin">
          <w:ffData>
            <w:name w:val="Tekst5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 xml:space="preserve">     </w:t>
      </w:r>
      <w:r>
        <w:fldChar w:fldCharType="end"/>
      </w:r>
      <w:bookmarkEnd w:id="4"/>
    </w:p>
    <w:p w14:paraId="184130D0" w14:textId="77777777" w:rsidR="0097611C" w:rsidRDefault="0097611C" w:rsidP="0097611C">
      <w:r>
        <w:t>Slutt:</w:t>
      </w:r>
      <w:r>
        <w:tab/>
      </w:r>
      <w:bookmarkStart w:id="5" w:name="Tekst6"/>
      <w:r>
        <w:fldChar w:fldCharType="begin">
          <w:ffData>
            <w:name w:val="Tekst6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 xml:space="preserve">     </w:t>
      </w:r>
      <w:r>
        <w:fldChar w:fldCharType="end"/>
      </w:r>
      <w:bookmarkEnd w:id="5"/>
    </w:p>
    <w:p w14:paraId="184130D1" w14:textId="77777777" w:rsidR="0097611C" w:rsidRDefault="0097611C" w:rsidP="0097611C">
      <w:pPr>
        <w:rPr>
          <w:b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2415"/>
        <w:gridCol w:w="2415"/>
        <w:gridCol w:w="1688"/>
      </w:tblGrid>
      <w:tr w:rsidR="0097611C" w14:paraId="184130D6" w14:textId="77777777" w:rsidTr="00EA2713">
        <w:tc>
          <w:tcPr>
            <w:tcW w:w="2622" w:type="dxa"/>
            <w:tcBorders>
              <w:top w:val="single" w:sz="6" w:space="0" w:color="auto"/>
              <w:left w:val="single" w:sz="6" w:space="0" w:color="auto"/>
            </w:tcBorders>
          </w:tcPr>
          <w:p w14:paraId="184130D2" w14:textId="77777777" w:rsidR="0097611C" w:rsidRDefault="0097611C" w:rsidP="00EA2713">
            <w:r>
              <w:t>Prosjektets utviklingsfase</w:t>
            </w:r>
          </w:p>
        </w:tc>
        <w:tc>
          <w:tcPr>
            <w:tcW w:w="2415" w:type="dxa"/>
            <w:tcBorders>
              <w:top w:val="single" w:sz="6" w:space="0" w:color="auto"/>
            </w:tcBorders>
          </w:tcPr>
          <w:p w14:paraId="184130D3" w14:textId="77777777" w:rsidR="0097611C" w:rsidRDefault="0097611C" w:rsidP="00EA2713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Kryss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56744A">
              <w:rPr>
                <w:sz w:val="20"/>
              </w:rPr>
            </w:r>
            <w:r w:rsidR="0056744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Idé</w:t>
            </w:r>
          </w:p>
        </w:tc>
        <w:tc>
          <w:tcPr>
            <w:tcW w:w="2415" w:type="dxa"/>
            <w:tcBorders>
              <w:top w:val="single" w:sz="6" w:space="0" w:color="auto"/>
            </w:tcBorders>
          </w:tcPr>
          <w:p w14:paraId="184130D4" w14:textId="77777777" w:rsidR="0097611C" w:rsidRDefault="0097611C" w:rsidP="00EA2713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Kryss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56744A">
              <w:rPr>
                <w:sz w:val="20"/>
              </w:rPr>
            </w:r>
            <w:r w:rsidR="0056744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Forprosjekt</w:t>
            </w:r>
          </w:p>
        </w:tc>
        <w:bookmarkStart w:id="6" w:name="Kryss3"/>
        <w:tc>
          <w:tcPr>
            <w:tcW w:w="1688" w:type="dxa"/>
            <w:tcBorders>
              <w:top w:val="single" w:sz="6" w:space="0" w:color="auto"/>
              <w:right w:val="single" w:sz="6" w:space="0" w:color="auto"/>
            </w:tcBorders>
          </w:tcPr>
          <w:p w14:paraId="184130D5" w14:textId="77777777" w:rsidR="0097611C" w:rsidRDefault="0097611C" w:rsidP="00EA2713">
            <w:pPr>
              <w:spacing w:after="4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Kryss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56744A">
              <w:rPr>
                <w:sz w:val="20"/>
              </w:rPr>
            </w:r>
            <w:r w:rsidR="0056744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6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Etteranalyse</w:t>
            </w:r>
            <w:proofErr w:type="spellEnd"/>
          </w:p>
        </w:tc>
      </w:tr>
      <w:tr w:rsidR="0097611C" w14:paraId="184130DB" w14:textId="77777777" w:rsidTr="00EA2713">
        <w:tc>
          <w:tcPr>
            <w:tcW w:w="2622" w:type="dxa"/>
            <w:tcBorders>
              <w:left w:val="single" w:sz="6" w:space="0" w:color="auto"/>
              <w:bottom w:val="single" w:sz="6" w:space="0" w:color="auto"/>
            </w:tcBorders>
          </w:tcPr>
          <w:p w14:paraId="184130D7" w14:textId="77777777" w:rsidR="0097611C" w:rsidRDefault="0097611C" w:rsidP="00EA2713"/>
        </w:tc>
        <w:bookmarkStart w:id="7" w:name="Kryss4"/>
        <w:tc>
          <w:tcPr>
            <w:tcW w:w="2415" w:type="dxa"/>
            <w:tcBorders>
              <w:bottom w:val="single" w:sz="6" w:space="0" w:color="auto"/>
            </w:tcBorders>
          </w:tcPr>
          <w:p w14:paraId="184130D8" w14:textId="77777777" w:rsidR="0097611C" w:rsidRDefault="0097611C" w:rsidP="00EA2713">
            <w:pPr>
              <w:pBdr>
                <w:top w:val="single" w:sz="6" w:space="1" w:color="auto"/>
              </w:pBd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Kryss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56744A">
              <w:rPr>
                <w:sz w:val="20"/>
              </w:rPr>
            </w:r>
            <w:r w:rsidR="0056744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7"/>
            <w:r>
              <w:rPr>
                <w:sz w:val="20"/>
              </w:rPr>
              <w:t xml:space="preserve"> Forstudie</w:t>
            </w:r>
          </w:p>
        </w:tc>
        <w:bookmarkStart w:id="8" w:name="Kryss5"/>
        <w:tc>
          <w:tcPr>
            <w:tcW w:w="2415" w:type="dxa"/>
            <w:tcBorders>
              <w:bottom w:val="single" w:sz="6" w:space="0" w:color="auto"/>
            </w:tcBorders>
          </w:tcPr>
          <w:p w14:paraId="184130D9" w14:textId="77777777" w:rsidR="0097611C" w:rsidRDefault="0097611C" w:rsidP="00EA2713">
            <w:pPr>
              <w:pBdr>
                <w:top w:val="single" w:sz="6" w:space="1" w:color="auto"/>
              </w:pBd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Kryss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56744A">
              <w:rPr>
                <w:sz w:val="20"/>
              </w:rPr>
            </w:r>
            <w:r w:rsidR="0056744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8"/>
            <w:r>
              <w:rPr>
                <w:sz w:val="20"/>
              </w:rPr>
              <w:t xml:space="preserve"> Hovedprosjekt</w:t>
            </w:r>
          </w:p>
        </w:tc>
        <w:bookmarkStart w:id="9" w:name="Kryss6"/>
        <w:tc>
          <w:tcPr>
            <w:tcW w:w="1688" w:type="dxa"/>
            <w:tcBorders>
              <w:bottom w:val="single" w:sz="6" w:space="0" w:color="auto"/>
              <w:right w:val="single" w:sz="6" w:space="0" w:color="auto"/>
            </w:tcBorders>
          </w:tcPr>
          <w:p w14:paraId="184130DA" w14:textId="77777777" w:rsidR="0097611C" w:rsidRDefault="0097611C" w:rsidP="00EA2713">
            <w:pPr>
              <w:pBdr>
                <w:top w:val="single" w:sz="6" w:space="1" w:color="auto"/>
              </w:pBd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Kryss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56744A">
              <w:rPr>
                <w:sz w:val="20"/>
              </w:rPr>
            </w:r>
            <w:r w:rsidR="0056744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9"/>
            <w:r>
              <w:rPr>
                <w:sz w:val="20"/>
              </w:rPr>
              <w:t xml:space="preserve"> Annet</w:t>
            </w:r>
          </w:p>
        </w:tc>
      </w:tr>
    </w:tbl>
    <w:p w14:paraId="184130DC" w14:textId="77777777" w:rsidR="0097611C" w:rsidRPr="0097611C" w:rsidRDefault="0097611C" w:rsidP="0097611C">
      <w:pPr>
        <w:pStyle w:val="Overskrift1"/>
      </w:pPr>
    </w:p>
    <w:p w14:paraId="184130DD" w14:textId="77777777" w:rsidR="007E6C71" w:rsidRDefault="007E6C71">
      <w:pPr>
        <w:pStyle w:val="Overskrift1"/>
        <w:numPr>
          <w:ilvl w:val="0"/>
          <w:numId w:val="2"/>
        </w:numPr>
      </w:pPr>
      <w:r>
        <w:t xml:space="preserve"> MÅL OG RAMMER</w:t>
      </w:r>
    </w:p>
    <w:p w14:paraId="184130DE" w14:textId="77777777" w:rsidR="007E6C71" w:rsidRDefault="007E6C71">
      <w:pPr>
        <w:pStyle w:val="Overskrift2"/>
      </w:pPr>
      <w:r>
        <w:t>1.1 Bakgrunn</w:t>
      </w:r>
    </w:p>
    <w:p w14:paraId="184130DF" w14:textId="77777777" w:rsidR="007E6C71" w:rsidRDefault="007E6C71">
      <w:r>
        <w:t>Bakgrunnen for prosjektet beskrives.</w:t>
      </w:r>
    </w:p>
    <w:p w14:paraId="184130E0" w14:textId="77777777" w:rsidR="007E6C71" w:rsidRDefault="007E6C71">
      <w:r>
        <w:t xml:space="preserve">Referanse til </w:t>
      </w:r>
      <w:proofErr w:type="spellStart"/>
      <w:r>
        <w:t>porosjektmandat</w:t>
      </w:r>
      <w:proofErr w:type="spellEnd"/>
      <w:r>
        <w:t>/prosjektspesifikasjon.</w:t>
      </w:r>
    </w:p>
    <w:p w14:paraId="184130E1" w14:textId="77777777" w:rsidR="007E6C71" w:rsidRDefault="007E6C71">
      <w:r>
        <w:t>Referanse til eventuelle strategiske målsettinger.</w:t>
      </w:r>
    </w:p>
    <w:p w14:paraId="184130E2" w14:textId="77777777" w:rsidR="007E6C71" w:rsidRDefault="007E6C71">
      <w:r>
        <w:t>Hvordan ble prosjektet initiert? Hva er gjort så langt?</w:t>
      </w:r>
    </w:p>
    <w:p w14:paraId="184130E3" w14:textId="77777777" w:rsidR="007E6C71" w:rsidRDefault="007E6C71">
      <w:r>
        <w:t>Hvem står bak prosjektet?</w:t>
      </w:r>
    </w:p>
    <w:p w14:paraId="184130E4" w14:textId="77777777" w:rsidR="007E6C71" w:rsidRDefault="007E6C71">
      <w:r>
        <w:t>Kort beskrivelse av produkt/tjeneste som skal utvikles.</w:t>
      </w:r>
    </w:p>
    <w:p w14:paraId="184130E5" w14:textId="77777777" w:rsidR="007E6C71" w:rsidRDefault="007E6C71">
      <w:r>
        <w:t>Behov, marked, konkurranseforhold – nåsituasjon og framtidig situasjon.</w:t>
      </w:r>
    </w:p>
    <w:p w14:paraId="184130E6" w14:textId="77777777" w:rsidR="007E6C71" w:rsidRDefault="007E6C71"/>
    <w:p w14:paraId="184130E7" w14:textId="77777777" w:rsidR="007E6C71" w:rsidRDefault="007E6C71">
      <w:pPr>
        <w:pStyle w:val="Overskrift2"/>
      </w:pPr>
      <w:r>
        <w:t>1.2 Prosjektmål</w:t>
      </w:r>
    </w:p>
    <w:p w14:paraId="184130E8" w14:textId="77777777" w:rsidR="007E6C71" w:rsidRDefault="007E6C71">
      <w:r>
        <w:t>Totalprosjektets Effektmål og Resultatmål beskrives.</w:t>
      </w:r>
    </w:p>
    <w:p w14:paraId="184130E9" w14:textId="77777777" w:rsidR="007E6C71" w:rsidRDefault="007E6C71"/>
    <w:p w14:paraId="184130EA" w14:textId="77777777" w:rsidR="007E6C71" w:rsidRDefault="007E6C71">
      <w:r>
        <w:t xml:space="preserve">Målet for forestående fase beskrives (SMART – Spesifisert, Målbart, Akseptert, Realistisk, </w:t>
      </w:r>
      <w:proofErr w:type="spellStart"/>
      <w:r>
        <w:t>Tidsatt</w:t>
      </w:r>
      <w:proofErr w:type="spellEnd"/>
      <w:r>
        <w:t>).</w:t>
      </w:r>
    </w:p>
    <w:p w14:paraId="184130EB" w14:textId="77777777" w:rsidR="007E6C71" w:rsidRDefault="007E6C71"/>
    <w:p w14:paraId="184130EC" w14:textId="77777777" w:rsidR="007E6C71" w:rsidRDefault="007E6C71">
      <w:r>
        <w:t>Etter behov kan også delmål beskrives.</w:t>
      </w:r>
    </w:p>
    <w:p w14:paraId="184130ED" w14:textId="77777777" w:rsidR="007E6C71" w:rsidRDefault="007E6C71"/>
    <w:p w14:paraId="184130EE" w14:textId="77777777" w:rsidR="007E6C71" w:rsidRDefault="007E6C71">
      <w:pPr>
        <w:pStyle w:val="Overskrift2"/>
      </w:pPr>
      <w:r>
        <w:t>1.3 Rammer</w:t>
      </w:r>
    </w:p>
    <w:p w14:paraId="184130EF" w14:textId="77777777" w:rsidR="007E6C71" w:rsidRDefault="007E6C71">
      <w:r>
        <w:t xml:space="preserve">Uttalte forutsetninger og rammer gitt avoppdragsgiver og/eller premissgiver som finnes for prosjektfasen, for eksempel </w:t>
      </w:r>
      <w:proofErr w:type="gramStart"/>
      <w:r>
        <w:t>vedrørende</w:t>
      </w:r>
      <w:proofErr w:type="gramEnd"/>
      <w:r>
        <w:t xml:space="preserve"> total tidsramme, tidspunkter, kostnader, ressursbruk, krav til kvalitetssikring, etc. </w:t>
      </w:r>
    </w:p>
    <w:p w14:paraId="184130F0" w14:textId="77777777" w:rsidR="007E6C71" w:rsidRDefault="007E6C71"/>
    <w:p w14:paraId="184130F1" w14:textId="77777777" w:rsidR="007E6C71" w:rsidRDefault="007E6C71">
      <w:pPr>
        <w:pStyle w:val="Overskrift1"/>
      </w:pPr>
      <w:r>
        <w:t>2. OMFANG OG AVGRENSING</w:t>
      </w:r>
    </w:p>
    <w:p w14:paraId="184130F2" w14:textId="77777777" w:rsidR="007E6C71" w:rsidRDefault="007E6C71">
      <w:r>
        <w:t xml:space="preserve">En kort beskrivelse av hvilke oppgaver som inngår i prosjektfasen, samt hvilke oppgaver som </w:t>
      </w:r>
      <w:r>
        <w:rPr>
          <w:u w:val="single"/>
        </w:rPr>
        <w:t>ikke</w:t>
      </w:r>
      <w:r>
        <w:t xml:space="preserve"> inngår. Er det spesielle problemstillinger oppdragsgiver vil ha belyst? Prøv å få fram hvilket ambisjonsnivå man har tenkt å legge seg på.</w:t>
      </w:r>
    </w:p>
    <w:p w14:paraId="184130F3" w14:textId="77777777" w:rsidR="00FB4C62" w:rsidRDefault="00FB4C62"/>
    <w:p w14:paraId="184130F4" w14:textId="77777777" w:rsidR="007E6C71" w:rsidRDefault="007E6C71"/>
    <w:p w14:paraId="184130F5" w14:textId="77777777" w:rsidR="007E6C71" w:rsidRDefault="007E6C71">
      <w:pPr>
        <w:pStyle w:val="Overskrift1"/>
      </w:pPr>
      <w:r>
        <w:t>3. ORGANISERING</w:t>
      </w:r>
    </w:p>
    <w:p w14:paraId="184130F6" w14:textId="77777777" w:rsidR="007E6C71" w:rsidRDefault="007E6C71">
      <w:pPr>
        <w:pStyle w:val="Overskrift2"/>
      </w:pPr>
      <w:r>
        <w:t>3.1 Prosjektledelse</w:t>
      </w:r>
    </w:p>
    <w:p w14:paraId="184130F7" w14:textId="77777777" w:rsidR="007E6C71" w:rsidRDefault="007E6C71">
      <w:r>
        <w:lastRenderedPageBreak/>
        <w:t xml:space="preserve">Hvem innehar de obligatoriske rollene Prosjektansvarlig (PA) og Prosjektleder (PL). </w:t>
      </w:r>
    </w:p>
    <w:p w14:paraId="184130F8" w14:textId="77777777" w:rsidR="007E6C71" w:rsidRDefault="007E6C71"/>
    <w:p w14:paraId="184130F9" w14:textId="77777777" w:rsidR="007E6C71" w:rsidRDefault="007E6C71">
      <w:pPr>
        <w:pStyle w:val="Overskrift2"/>
      </w:pPr>
      <w:r>
        <w:t>3.2 Øvrige roller</w:t>
      </w:r>
    </w:p>
    <w:p w14:paraId="184130FA" w14:textId="77777777" w:rsidR="007E6C71" w:rsidRDefault="007E6C71">
      <w:r>
        <w:t>Hvem er prosjektets eier(e) og oppdragsgiver. Kort beskrivelse av de ulike rollenes ansvarsforhold.</w:t>
      </w:r>
    </w:p>
    <w:p w14:paraId="184130FB" w14:textId="77777777" w:rsidR="007E6C71" w:rsidRDefault="007E6C71"/>
    <w:p w14:paraId="184130FC" w14:textId="77777777" w:rsidR="007E6C71" w:rsidRDefault="007E6C71">
      <w:r>
        <w:t xml:space="preserve">Skal det etableres styringsgruppe, referansegruppe eller prosjektgruppe? Hvem inngår i </w:t>
      </w:r>
      <w:proofErr w:type="spellStart"/>
      <w:r>
        <w:t>såfall</w:t>
      </w:r>
      <w:proofErr w:type="spellEnd"/>
      <w:r>
        <w:t xml:space="preserve"> i disse gruppene. Navn og arbeidsgiver/ressurseier på alle i prosjektgruppa beskrives.</w:t>
      </w:r>
    </w:p>
    <w:p w14:paraId="184130FD" w14:textId="77777777" w:rsidR="007E6C71" w:rsidRDefault="007E6C71"/>
    <w:p w14:paraId="184130FE" w14:textId="77777777" w:rsidR="007E6C71" w:rsidRDefault="007E6C71">
      <w:pPr>
        <w:pStyle w:val="Overskrift1"/>
      </w:pPr>
      <w:r>
        <w:t>4. BESLUTNINGSPUNKTER, OPPFØLGING OG MILEPÆLER</w:t>
      </w:r>
    </w:p>
    <w:p w14:paraId="184130FF" w14:textId="77777777" w:rsidR="007E6C71" w:rsidRDefault="007E6C71">
      <w:pPr>
        <w:pStyle w:val="Overskrift2"/>
      </w:pPr>
      <w:r>
        <w:t>4.1 Beslutningspunkter</w:t>
      </w:r>
    </w:p>
    <w:p w14:paraId="18413100" w14:textId="77777777" w:rsidR="007E6C71" w:rsidRDefault="007E6C71">
      <w:r>
        <w:t>Er det behov for beslutningspunkter der PA tar stilling til videreføring av prosjektet i den aktuelle prosjektfasen? Hvis ja, angi tidspunkt og krav til beslutningsunderlag ved hvert BP?</w:t>
      </w:r>
    </w:p>
    <w:p w14:paraId="18413101" w14:textId="77777777" w:rsidR="007E6C71" w:rsidRDefault="007E6C71">
      <w:r>
        <w:t>Husk å ta med de obligatoriske BP-møtene ved start og slutt av fasen.</w:t>
      </w:r>
    </w:p>
    <w:p w14:paraId="18413102" w14:textId="77777777" w:rsidR="007E6C71" w:rsidRDefault="007E6C71"/>
    <w:p w14:paraId="18413103" w14:textId="77777777" w:rsidR="007E6C71" w:rsidRDefault="007E6C71">
      <w:pPr>
        <w:pStyle w:val="Overskrift2"/>
      </w:pPr>
      <w:r>
        <w:t>4.2 Oppfølging</w:t>
      </w:r>
    </w:p>
    <w:p w14:paraId="18413104" w14:textId="77777777" w:rsidR="007E6C71" w:rsidRDefault="007E6C71">
      <w:r>
        <w:t xml:space="preserve">Er det behov for egne statusmøter i fasen? Hvilken hyppighet og krav til rapportering vil det i </w:t>
      </w:r>
      <w:proofErr w:type="spellStart"/>
      <w:r>
        <w:t>såfall</w:t>
      </w:r>
      <w:proofErr w:type="spellEnd"/>
      <w:r>
        <w:t xml:space="preserve"> være?</w:t>
      </w:r>
    </w:p>
    <w:p w14:paraId="18413105" w14:textId="77777777" w:rsidR="007E6C71" w:rsidRDefault="007E6C71"/>
    <w:p w14:paraId="18413106" w14:textId="77777777" w:rsidR="007E6C71" w:rsidRDefault="007E6C71">
      <w:pPr>
        <w:pStyle w:val="Overskrift2"/>
      </w:pPr>
      <w:r>
        <w:t>4.3 Milepæler</w:t>
      </w:r>
    </w:p>
    <w:p w14:paraId="18413107" w14:textId="77777777" w:rsidR="007E6C71" w:rsidRDefault="007E6C71">
      <w:r>
        <w:t>List opp milepæler som markerer viktige hendelser/resultater i prosjektfasen inkludert dato.</w:t>
      </w:r>
    </w:p>
    <w:p w14:paraId="18413108" w14:textId="77777777" w:rsidR="007E6C71" w:rsidRDefault="007E6C71"/>
    <w:p w14:paraId="18413109" w14:textId="77777777" w:rsidR="007E6C71" w:rsidRDefault="007E6C71">
      <w:pPr>
        <w:pStyle w:val="Overskrift1"/>
      </w:pPr>
      <w:r>
        <w:t>5. RISIKOANALYSE OG KVALITETSSIKRING</w:t>
      </w:r>
    </w:p>
    <w:p w14:paraId="1841310A" w14:textId="77777777" w:rsidR="007E6C71" w:rsidRDefault="007E6C71">
      <w:pPr>
        <w:pStyle w:val="Overskrift2"/>
      </w:pPr>
      <w:r>
        <w:t>5.1 Kritiske suksessfaktorer</w:t>
      </w:r>
    </w:p>
    <w:p w14:paraId="1841310B" w14:textId="77777777" w:rsidR="007E6C71" w:rsidRDefault="007E6C71">
      <w:r>
        <w:t xml:space="preserve">Hvilke kritiske </w:t>
      </w:r>
      <w:proofErr w:type="spellStart"/>
      <w:r>
        <w:t>suksessfakorer</w:t>
      </w:r>
      <w:proofErr w:type="spellEnd"/>
      <w:r>
        <w:t xml:space="preserve"> er identifisert i forprosjektet? (dvs. faktorer som utgjør en betydelig risiko for prosjektfasens gjennomførbarhet og måloppnåelse). </w:t>
      </w:r>
    </w:p>
    <w:p w14:paraId="1841310C" w14:textId="77777777" w:rsidR="007E6C71" w:rsidRDefault="007E6C71"/>
    <w:p w14:paraId="1841310D" w14:textId="77777777" w:rsidR="007E6C71" w:rsidRDefault="007E6C71">
      <w:r>
        <w:t xml:space="preserve">Gi en kort vurdering av de enkelte kritiske suksessfaktorene. Hva er sannsynligheten for risikofaktoren vil inntreffe, og hva vil være konsekvensen </w:t>
      </w:r>
      <w:r>
        <w:rPr>
          <w:u w:val="single"/>
        </w:rPr>
        <w:t>hvis</w:t>
      </w:r>
      <w:r>
        <w:t xml:space="preserve"> den inntreffer.</w:t>
      </w:r>
    </w:p>
    <w:p w14:paraId="1841310E" w14:textId="77777777" w:rsidR="007E6C71" w:rsidRDefault="007E6C71"/>
    <w:p w14:paraId="1841310F" w14:textId="77777777" w:rsidR="007E6C71" w:rsidRDefault="007E6C71">
      <w:pPr>
        <w:pStyle w:val="Overskrift2"/>
      </w:pPr>
      <w:r>
        <w:t>5.2 Kvalitetssikring</w:t>
      </w:r>
    </w:p>
    <w:p w14:paraId="18413110" w14:textId="77777777" w:rsidR="007E6C71" w:rsidRDefault="007E6C71">
      <w:r>
        <w:t>Beskriv tiltak for oppfølging av de kritiske suksessfaktorene slik at sannsynligheten for at de inntreffer reduseres/holdes under bedre kontroll/oppfølging.</w:t>
      </w:r>
    </w:p>
    <w:p w14:paraId="18413111" w14:textId="77777777" w:rsidR="00FB4C62" w:rsidRDefault="00FB4C62"/>
    <w:p w14:paraId="18413112" w14:textId="77777777" w:rsidR="007E6C71" w:rsidRDefault="007E6C71"/>
    <w:p w14:paraId="18413113" w14:textId="77777777" w:rsidR="007E6C71" w:rsidRDefault="007E6C71">
      <w:pPr>
        <w:pStyle w:val="Overskrift1"/>
      </w:pPr>
      <w:r>
        <w:t>6. GJENNOMFØRING</w:t>
      </w:r>
    </w:p>
    <w:p w14:paraId="18413114" w14:textId="77777777" w:rsidR="007E6C71" w:rsidRDefault="007E6C71">
      <w:pPr>
        <w:pStyle w:val="Overskrift2"/>
      </w:pPr>
      <w:r>
        <w:t>6.1 Hovedaktiviteter</w:t>
      </w:r>
    </w:p>
    <w:p w14:paraId="18413115" w14:textId="77777777" w:rsidR="007E6C71" w:rsidRDefault="007E6C71">
      <w:pPr>
        <w:pStyle w:val="Brdtekstinnrykk"/>
        <w:ind w:left="0"/>
      </w:pPr>
      <w:r>
        <w:t>Beskriv prosjektets hovedaktiviteter med hensikt, innhold og resultat.</w:t>
      </w:r>
    </w:p>
    <w:p w14:paraId="18413116" w14:textId="77777777" w:rsidR="007E6C71" w:rsidRDefault="007E6C71">
      <w:pPr>
        <w:pStyle w:val="Brdtekstinnrykk"/>
        <w:ind w:left="0"/>
      </w:pPr>
    </w:p>
    <w:p w14:paraId="18413117" w14:textId="77777777" w:rsidR="007E6C71" w:rsidRDefault="007E6C71">
      <w:pPr>
        <w:pStyle w:val="Overskrift2"/>
      </w:pPr>
      <w:r>
        <w:t>6.2 Tids- og ressursplaner</w:t>
      </w:r>
    </w:p>
    <w:p w14:paraId="18413118" w14:textId="77777777" w:rsidR="007E6C71" w:rsidRDefault="007E6C71">
      <w:r>
        <w:lastRenderedPageBreak/>
        <w:t xml:space="preserve">Hovedaktivitetene beskrives med tidspunkt for start og slutt, samt ressursbehov pr. hovedaktivitet. </w:t>
      </w:r>
      <w:proofErr w:type="spellStart"/>
      <w:r>
        <w:t>Anngi</w:t>
      </w:r>
      <w:proofErr w:type="spellEnd"/>
      <w:r>
        <w:t xml:space="preserve"> også hvem som er ansvarlig for hver hovedaktivitet.</w:t>
      </w:r>
    </w:p>
    <w:p w14:paraId="18413119" w14:textId="77777777" w:rsidR="007E6C71" w:rsidRDefault="007E6C71"/>
    <w:p w14:paraId="1841311A" w14:textId="77777777" w:rsidR="007E6C71" w:rsidRDefault="007E6C71">
      <w:r>
        <w:t>Her beskrives også prosjektledelsens og prosjektgruppemedlemmenes kompetansekrav.</w:t>
      </w:r>
    </w:p>
    <w:p w14:paraId="1841311B" w14:textId="77777777" w:rsidR="007E6C71" w:rsidRDefault="007E6C71"/>
    <w:p w14:paraId="1841311C" w14:textId="77777777" w:rsidR="007E6C71" w:rsidRDefault="007E6C71">
      <w:pPr>
        <w:pStyle w:val="Overskrift2"/>
      </w:pPr>
      <w:r>
        <w:t>7. ØKONOMI</w:t>
      </w:r>
    </w:p>
    <w:p w14:paraId="1841311D" w14:textId="77777777" w:rsidR="007E6C71" w:rsidRDefault="007E6C71">
      <w:r>
        <w:t>Sett opp et kostnadsbudsjett med tilhørende finansieringsplan</w:t>
      </w:r>
    </w:p>
    <w:p w14:paraId="1841311E" w14:textId="3D963C12" w:rsidR="007E6C71" w:rsidRPr="00762B08" w:rsidRDefault="00130D3B">
      <w:pPr>
        <w:pStyle w:val="StorHalvfet"/>
      </w:pPr>
      <w:r w:rsidRPr="00762B08">
        <w:t>M</w:t>
      </w:r>
      <w:r w:rsidR="00F02313" w:rsidRPr="00762B08">
        <w:t>aksimal</w:t>
      </w:r>
      <w:r w:rsidRPr="00762B08">
        <w:t xml:space="preserve"> VTfk støtte er 50% </w:t>
      </w:r>
      <w:r w:rsidR="00F02313" w:rsidRPr="00762B08">
        <w:t>oppad begrenset til 100.000,- kr</w:t>
      </w:r>
    </w:p>
    <w:p w14:paraId="024D676F" w14:textId="0694FA30" w:rsidR="692A9B5B" w:rsidRPr="00762B08" w:rsidRDefault="692A9B5B" w:rsidP="1EDBEB6E">
      <w:pPr>
        <w:pStyle w:val="StorHalvfet"/>
        <w:spacing w:line="259" w:lineRule="auto"/>
        <w:rPr>
          <w:bCs/>
          <w:szCs w:val="24"/>
        </w:rPr>
      </w:pPr>
      <w:r w:rsidRPr="00762B08">
        <w:rPr>
          <w:bCs/>
          <w:szCs w:val="24"/>
        </w:rPr>
        <w:t>Arbeidstidskostnad</w:t>
      </w:r>
      <w:r w:rsidR="65816AF2" w:rsidRPr="00762B08">
        <w:rPr>
          <w:bCs/>
          <w:szCs w:val="24"/>
        </w:rPr>
        <w:t>er</w:t>
      </w:r>
      <w:r w:rsidRPr="00762B08">
        <w:rPr>
          <w:bCs/>
          <w:szCs w:val="24"/>
        </w:rPr>
        <w:t xml:space="preserve"> kan maksima</w:t>
      </w:r>
      <w:r w:rsidR="10D24F2C" w:rsidRPr="00762B08">
        <w:rPr>
          <w:bCs/>
          <w:szCs w:val="24"/>
        </w:rPr>
        <w:t>l</w:t>
      </w:r>
      <w:r w:rsidRPr="00762B08">
        <w:rPr>
          <w:bCs/>
          <w:szCs w:val="24"/>
        </w:rPr>
        <w:t>t utgjøre 50% av egenfinansieringen, dvs max 25% av totalbudsjettet</w:t>
      </w:r>
      <w:r w:rsidR="1B29F86E" w:rsidRPr="00762B08">
        <w:rPr>
          <w:bCs/>
          <w:szCs w:val="24"/>
        </w:rPr>
        <w:t>.</w:t>
      </w:r>
    </w:p>
    <w:p w14:paraId="7A62E472" w14:textId="77777777" w:rsidR="00F02313" w:rsidRPr="00762B08" w:rsidRDefault="00F02313">
      <w:pPr>
        <w:pStyle w:val="StorHalvfet"/>
      </w:pPr>
    </w:p>
    <w:p w14:paraId="1841311F" w14:textId="77777777" w:rsidR="007E6C71" w:rsidRDefault="007E6C71">
      <w:pPr>
        <w:rPr>
          <w:b/>
          <w:sz w:val="28"/>
        </w:rPr>
      </w:pPr>
      <w:r>
        <w:rPr>
          <w:b/>
          <w:i/>
        </w:rPr>
        <w:t>Budsjett- og finansieringsplan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35"/>
        <w:gridCol w:w="1233"/>
        <w:gridCol w:w="3120"/>
        <w:gridCol w:w="1295"/>
      </w:tblGrid>
      <w:tr w:rsidR="007E6C71" w14:paraId="18413122" w14:textId="77777777">
        <w:trPr>
          <w:cantSplit/>
        </w:trPr>
        <w:tc>
          <w:tcPr>
            <w:tcW w:w="4268" w:type="dxa"/>
            <w:gridSpan w:val="2"/>
            <w:tcBorders>
              <w:top w:val="single" w:sz="18" w:space="0" w:color="auto"/>
              <w:left w:val="single" w:sz="18" w:space="0" w:color="auto"/>
            </w:tcBorders>
          </w:tcPr>
          <w:p w14:paraId="18413120" w14:textId="77777777" w:rsidR="007E6C71" w:rsidRDefault="007E6C71">
            <w:pPr>
              <w:jc w:val="center"/>
              <w:rPr>
                <w:sz w:val="20"/>
              </w:rPr>
            </w:pPr>
            <w:r>
              <w:rPr>
                <w:b/>
              </w:rPr>
              <w:t>Budsjett</w:t>
            </w:r>
          </w:p>
        </w:tc>
        <w:tc>
          <w:tcPr>
            <w:tcW w:w="4415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8413121" w14:textId="77777777" w:rsidR="007E6C71" w:rsidRDefault="007E6C71">
            <w:pPr>
              <w:jc w:val="center"/>
              <w:rPr>
                <w:sz w:val="20"/>
              </w:rPr>
            </w:pPr>
            <w:r>
              <w:rPr>
                <w:b/>
              </w:rPr>
              <w:t>Finansieringsplan</w:t>
            </w:r>
          </w:p>
        </w:tc>
      </w:tr>
      <w:tr w:rsidR="007E6C71" w14:paraId="18413127" w14:textId="77777777">
        <w:trPr>
          <w:cantSplit/>
        </w:trPr>
        <w:tc>
          <w:tcPr>
            <w:tcW w:w="3035" w:type="dxa"/>
            <w:tcBorders>
              <w:top w:val="single" w:sz="6" w:space="0" w:color="auto"/>
              <w:left w:val="single" w:sz="18" w:space="0" w:color="auto"/>
              <w:right w:val="single" w:sz="6" w:space="0" w:color="auto"/>
            </w:tcBorders>
          </w:tcPr>
          <w:p w14:paraId="18413123" w14:textId="77777777" w:rsidR="007E6C71" w:rsidRDefault="007E6C71">
            <w:pPr>
              <w:rPr>
                <w:sz w:val="20"/>
              </w:rPr>
            </w:pPr>
            <w:proofErr w:type="gramStart"/>
            <w:r>
              <w:rPr>
                <w:sz w:val="20"/>
              </w:rPr>
              <w:t>Kostnadsart  (</w:t>
            </w:r>
            <w:proofErr w:type="gramEnd"/>
            <w:r>
              <w:rPr>
                <w:sz w:val="20"/>
              </w:rPr>
              <w:t xml:space="preserve">Hovedposter) </w:t>
            </w:r>
          </w:p>
        </w:tc>
        <w:tc>
          <w:tcPr>
            <w:tcW w:w="1233" w:type="dxa"/>
            <w:tcBorders>
              <w:top w:val="single" w:sz="6" w:space="0" w:color="auto"/>
              <w:left w:val="single" w:sz="6" w:space="0" w:color="auto"/>
            </w:tcBorders>
          </w:tcPr>
          <w:p w14:paraId="18413124" w14:textId="77777777" w:rsidR="007E6C71" w:rsidRDefault="007E6C71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K</w:t>
            </w:r>
          </w:p>
        </w:tc>
        <w:tc>
          <w:tcPr>
            <w:tcW w:w="3120" w:type="dxa"/>
            <w:tcBorders>
              <w:top w:val="single" w:sz="6" w:space="0" w:color="auto"/>
              <w:left w:val="single" w:sz="18" w:space="0" w:color="auto"/>
              <w:right w:val="single" w:sz="6" w:space="0" w:color="auto"/>
            </w:tcBorders>
          </w:tcPr>
          <w:p w14:paraId="18413125" w14:textId="77777777" w:rsidR="007E6C71" w:rsidRDefault="007E6C71">
            <w:pPr>
              <w:rPr>
                <w:sz w:val="20"/>
              </w:rPr>
            </w:pPr>
            <w:r>
              <w:rPr>
                <w:sz w:val="20"/>
              </w:rPr>
              <w:t>Kilde</w:t>
            </w:r>
          </w:p>
        </w:tc>
        <w:tc>
          <w:tcPr>
            <w:tcW w:w="1295" w:type="dxa"/>
            <w:tcBorders>
              <w:top w:val="single" w:sz="6" w:space="0" w:color="auto"/>
              <w:left w:val="single" w:sz="6" w:space="0" w:color="auto"/>
              <w:right w:val="single" w:sz="18" w:space="0" w:color="auto"/>
            </w:tcBorders>
          </w:tcPr>
          <w:p w14:paraId="18413126" w14:textId="77777777" w:rsidR="007E6C71" w:rsidRDefault="007E6C71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K</w:t>
            </w:r>
          </w:p>
        </w:tc>
      </w:tr>
      <w:tr w:rsidR="007E6C71" w14:paraId="1841312C" w14:textId="77777777">
        <w:trPr>
          <w:cantSplit/>
        </w:trPr>
        <w:tc>
          <w:tcPr>
            <w:tcW w:w="3035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18413128" w14:textId="77777777" w:rsidR="007E6C71" w:rsidRDefault="007E6C71"/>
        </w:tc>
        <w:tc>
          <w:tcPr>
            <w:tcW w:w="123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</w:tcBorders>
          </w:tcPr>
          <w:p w14:paraId="18413129" w14:textId="77777777" w:rsidR="007E6C71" w:rsidRDefault="007E6C71">
            <w:pPr>
              <w:jc w:val="right"/>
            </w:pPr>
          </w:p>
        </w:tc>
        <w:tc>
          <w:tcPr>
            <w:tcW w:w="312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1841312A" w14:textId="77777777" w:rsidR="007E6C71" w:rsidRDefault="007E6C71"/>
        </w:tc>
        <w:tc>
          <w:tcPr>
            <w:tcW w:w="1295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841312B" w14:textId="77777777" w:rsidR="007E6C71" w:rsidRDefault="007E6C71">
            <w:pPr>
              <w:jc w:val="right"/>
            </w:pPr>
          </w:p>
        </w:tc>
      </w:tr>
      <w:tr w:rsidR="007E6C71" w14:paraId="18413131" w14:textId="77777777">
        <w:trPr>
          <w:cantSplit/>
        </w:trPr>
        <w:tc>
          <w:tcPr>
            <w:tcW w:w="3035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1841312D" w14:textId="77777777" w:rsidR="007E6C71" w:rsidRDefault="007E6C71"/>
        </w:tc>
        <w:tc>
          <w:tcPr>
            <w:tcW w:w="12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841312E" w14:textId="77777777" w:rsidR="007E6C71" w:rsidRDefault="007E6C71">
            <w:pPr>
              <w:jc w:val="right"/>
            </w:pPr>
          </w:p>
        </w:tc>
        <w:tc>
          <w:tcPr>
            <w:tcW w:w="31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1841312F" w14:textId="77777777" w:rsidR="007E6C71" w:rsidRDefault="007E6C71"/>
        </w:tc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8413130" w14:textId="77777777" w:rsidR="007E6C71" w:rsidRDefault="007E6C71">
            <w:pPr>
              <w:jc w:val="right"/>
            </w:pPr>
          </w:p>
        </w:tc>
      </w:tr>
      <w:tr w:rsidR="007E6C71" w14:paraId="18413136" w14:textId="77777777">
        <w:trPr>
          <w:cantSplit/>
        </w:trPr>
        <w:tc>
          <w:tcPr>
            <w:tcW w:w="3035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18413132" w14:textId="77777777" w:rsidR="007E6C71" w:rsidRDefault="007E6C71"/>
        </w:tc>
        <w:tc>
          <w:tcPr>
            <w:tcW w:w="12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8413133" w14:textId="77777777" w:rsidR="007E6C71" w:rsidRDefault="007E6C71">
            <w:pPr>
              <w:jc w:val="right"/>
            </w:pPr>
          </w:p>
        </w:tc>
        <w:tc>
          <w:tcPr>
            <w:tcW w:w="31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18413134" w14:textId="77777777" w:rsidR="007E6C71" w:rsidRDefault="007E6C71"/>
        </w:tc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8413135" w14:textId="77777777" w:rsidR="007E6C71" w:rsidRDefault="007E6C71">
            <w:pPr>
              <w:jc w:val="right"/>
            </w:pPr>
          </w:p>
        </w:tc>
      </w:tr>
      <w:tr w:rsidR="007E6C71" w14:paraId="1841313B" w14:textId="77777777">
        <w:trPr>
          <w:cantSplit/>
        </w:trPr>
        <w:tc>
          <w:tcPr>
            <w:tcW w:w="3035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18413137" w14:textId="77777777" w:rsidR="007E6C71" w:rsidRDefault="007E6C71"/>
        </w:tc>
        <w:tc>
          <w:tcPr>
            <w:tcW w:w="12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8413138" w14:textId="77777777" w:rsidR="007E6C71" w:rsidRDefault="007E6C71">
            <w:pPr>
              <w:jc w:val="right"/>
            </w:pPr>
          </w:p>
        </w:tc>
        <w:tc>
          <w:tcPr>
            <w:tcW w:w="31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18413139" w14:textId="77777777" w:rsidR="007E6C71" w:rsidRDefault="007E6C71"/>
        </w:tc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841313A" w14:textId="77777777" w:rsidR="007E6C71" w:rsidRDefault="007E6C71">
            <w:pPr>
              <w:jc w:val="right"/>
            </w:pPr>
          </w:p>
        </w:tc>
      </w:tr>
      <w:tr w:rsidR="007E6C71" w14:paraId="18413140" w14:textId="77777777">
        <w:trPr>
          <w:cantSplit/>
        </w:trPr>
        <w:tc>
          <w:tcPr>
            <w:tcW w:w="3035" w:type="dxa"/>
            <w:tcBorders>
              <w:top w:val="single" w:sz="6" w:space="0" w:color="auto"/>
              <w:left w:val="single" w:sz="18" w:space="0" w:color="auto"/>
              <w:right w:val="single" w:sz="6" w:space="0" w:color="auto"/>
            </w:tcBorders>
          </w:tcPr>
          <w:p w14:paraId="1841313C" w14:textId="77777777" w:rsidR="007E6C71" w:rsidRDefault="007E6C71"/>
        </w:tc>
        <w:tc>
          <w:tcPr>
            <w:tcW w:w="1233" w:type="dxa"/>
            <w:tcBorders>
              <w:top w:val="single" w:sz="6" w:space="0" w:color="auto"/>
              <w:left w:val="single" w:sz="6" w:space="0" w:color="auto"/>
            </w:tcBorders>
          </w:tcPr>
          <w:p w14:paraId="1841313D" w14:textId="77777777" w:rsidR="007E6C71" w:rsidRDefault="007E6C71">
            <w:pPr>
              <w:jc w:val="right"/>
            </w:pPr>
          </w:p>
        </w:tc>
        <w:tc>
          <w:tcPr>
            <w:tcW w:w="3120" w:type="dxa"/>
            <w:tcBorders>
              <w:top w:val="single" w:sz="6" w:space="0" w:color="auto"/>
              <w:left w:val="single" w:sz="18" w:space="0" w:color="auto"/>
              <w:right w:val="single" w:sz="6" w:space="0" w:color="auto"/>
            </w:tcBorders>
          </w:tcPr>
          <w:p w14:paraId="1841313E" w14:textId="77777777" w:rsidR="007E6C71" w:rsidRDefault="007E6C71"/>
        </w:tc>
        <w:tc>
          <w:tcPr>
            <w:tcW w:w="1295" w:type="dxa"/>
            <w:tcBorders>
              <w:top w:val="single" w:sz="6" w:space="0" w:color="auto"/>
              <w:left w:val="single" w:sz="6" w:space="0" w:color="auto"/>
              <w:right w:val="single" w:sz="18" w:space="0" w:color="auto"/>
            </w:tcBorders>
          </w:tcPr>
          <w:p w14:paraId="1841313F" w14:textId="77777777" w:rsidR="007E6C71" w:rsidRDefault="007E6C71">
            <w:pPr>
              <w:jc w:val="right"/>
            </w:pPr>
          </w:p>
        </w:tc>
      </w:tr>
      <w:tr w:rsidR="007E6C71" w14:paraId="18413145" w14:textId="77777777">
        <w:trPr>
          <w:cantSplit/>
        </w:trPr>
        <w:tc>
          <w:tcPr>
            <w:tcW w:w="303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18413141" w14:textId="77777777" w:rsidR="007E6C71" w:rsidRDefault="007E6C71">
            <w:r>
              <w:t>SUM</w:t>
            </w:r>
          </w:p>
        </w:tc>
        <w:tc>
          <w:tcPr>
            <w:tcW w:w="1233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</w:tcBorders>
          </w:tcPr>
          <w:p w14:paraId="18413142" w14:textId="77777777" w:rsidR="007E6C71" w:rsidRDefault="007E6C71">
            <w:pPr>
              <w:jc w:val="right"/>
            </w:pPr>
          </w:p>
        </w:tc>
        <w:tc>
          <w:tcPr>
            <w:tcW w:w="31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18413143" w14:textId="77777777" w:rsidR="007E6C71" w:rsidRDefault="007E6C71">
            <w:r>
              <w:t>SUM</w:t>
            </w:r>
          </w:p>
        </w:tc>
        <w:tc>
          <w:tcPr>
            <w:tcW w:w="1295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18413144" w14:textId="77777777" w:rsidR="007E6C71" w:rsidRDefault="007E6C71">
            <w:pPr>
              <w:jc w:val="right"/>
            </w:pPr>
          </w:p>
        </w:tc>
      </w:tr>
    </w:tbl>
    <w:p w14:paraId="18413146" w14:textId="77777777" w:rsidR="007E6C71" w:rsidRDefault="007E6C71"/>
    <w:p w14:paraId="18413147" w14:textId="77777777" w:rsidR="007E6C71" w:rsidRDefault="007E6C71">
      <w:pPr>
        <w:pStyle w:val="Topptekst"/>
        <w:tabs>
          <w:tab w:val="clear" w:pos="4819"/>
          <w:tab w:val="clear" w:pos="9071"/>
        </w:tabs>
      </w:pPr>
    </w:p>
    <w:p w14:paraId="18413148" w14:textId="77777777" w:rsidR="007E6C71" w:rsidRDefault="007E6C71">
      <w:pPr>
        <w:pStyle w:val="Overskrift1"/>
        <w:numPr>
          <w:ilvl w:val="0"/>
          <w:numId w:val="10"/>
        </w:numPr>
      </w:pPr>
      <w:r>
        <w:t>KONTRAKTER OG AVTALER</w:t>
      </w:r>
    </w:p>
    <w:p w14:paraId="18413149" w14:textId="77777777" w:rsidR="007E6C71" w:rsidRDefault="007E6C71">
      <w:pPr>
        <w:pStyle w:val="Overskrift2"/>
      </w:pPr>
      <w:r>
        <w:t>8.1 Kontrakter med leverandører</w:t>
      </w:r>
    </w:p>
    <w:p w14:paraId="1841314A" w14:textId="77777777" w:rsidR="007E6C71" w:rsidRDefault="007E6C71">
      <w:r>
        <w:t xml:space="preserve">Hvilke kontrakter/avtaler med leverandører og/eller ressurseiere må inngås/er inngått? </w:t>
      </w:r>
    </w:p>
    <w:p w14:paraId="1841314B" w14:textId="77777777" w:rsidR="007E6C71" w:rsidRDefault="007E6C71"/>
    <w:p w14:paraId="1841314C" w14:textId="77777777" w:rsidR="007E6C71" w:rsidRDefault="007E6C71"/>
    <w:p w14:paraId="1841314D" w14:textId="77777777" w:rsidR="007E6C71" w:rsidRDefault="007E6C71">
      <w:pPr>
        <w:tabs>
          <w:tab w:val="left" w:pos="0"/>
          <w:tab w:val="left" w:pos="851"/>
          <w:tab w:val="right" w:leader="dot" w:pos="1701"/>
          <w:tab w:val="left" w:pos="2835"/>
          <w:tab w:val="right" w:leader="dot" w:pos="7938"/>
        </w:tabs>
      </w:pPr>
      <w:r>
        <w:t xml:space="preserve">Dato: </w:t>
      </w:r>
      <w:bookmarkStart w:id="10" w:name="Tekst61"/>
      <w:r>
        <w:fldChar w:fldCharType="begin">
          <w:ffData>
            <w:name w:val="Tekst6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0"/>
      <w:r>
        <w:tab/>
      </w:r>
      <w:r>
        <w:tab/>
      </w:r>
      <w:proofErr w:type="gramStart"/>
      <w:r>
        <w:t xml:space="preserve">Prosjektleder:   </w:t>
      </w:r>
      <w:proofErr w:type="gramEnd"/>
      <w:r>
        <w:t xml:space="preserve">    _______________________________________</w:t>
      </w:r>
    </w:p>
    <w:p w14:paraId="1841314E" w14:textId="77777777" w:rsidR="007E6C71" w:rsidRDefault="007E6C71">
      <w:pPr>
        <w:tabs>
          <w:tab w:val="left" w:pos="6237"/>
        </w:tabs>
        <w:rPr>
          <w:sz w:val="18"/>
        </w:rPr>
      </w:pPr>
      <w:r>
        <w:tab/>
      </w:r>
      <w:r>
        <w:rPr>
          <w:sz w:val="18"/>
        </w:rPr>
        <w:t>(Signatur)</w:t>
      </w:r>
    </w:p>
    <w:p w14:paraId="1841314F" w14:textId="77777777" w:rsidR="007E6C71" w:rsidRDefault="007E6C71">
      <w:pPr>
        <w:rPr>
          <w:b/>
        </w:rPr>
      </w:pPr>
    </w:p>
    <w:p w14:paraId="18413150" w14:textId="77777777" w:rsidR="007E6C71" w:rsidRDefault="007E6C71">
      <w:pPr>
        <w:rPr>
          <w:b/>
        </w:rPr>
      </w:pPr>
      <w:r>
        <w:rPr>
          <w:b/>
        </w:rPr>
        <w:t>Godkjent:</w:t>
      </w:r>
    </w:p>
    <w:p w14:paraId="18413151" w14:textId="77777777" w:rsidR="007E6C71" w:rsidRDefault="007E6C71">
      <w:pPr>
        <w:tabs>
          <w:tab w:val="left" w:pos="0"/>
          <w:tab w:val="left" w:pos="851"/>
          <w:tab w:val="right" w:leader="dot" w:pos="1701"/>
          <w:tab w:val="left" w:pos="2835"/>
        </w:tabs>
        <w:spacing w:after="60"/>
      </w:pPr>
      <w:r>
        <w:t xml:space="preserve">Dato:  </w:t>
      </w:r>
      <w:bookmarkStart w:id="11" w:name="Tekst62"/>
      <w:r>
        <w:fldChar w:fldCharType="begin">
          <w:ffData>
            <w:name w:val="Tekst6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1"/>
      <w:r>
        <w:tab/>
      </w:r>
      <w:r>
        <w:tab/>
        <w:t>Prosjektansvarlig: _______________________________________</w:t>
      </w:r>
    </w:p>
    <w:p w14:paraId="18413152" w14:textId="77777777" w:rsidR="007E6C71" w:rsidRDefault="007E6C71">
      <w:pPr>
        <w:tabs>
          <w:tab w:val="left" w:pos="6237"/>
        </w:tabs>
        <w:rPr>
          <w:sz w:val="18"/>
        </w:rPr>
      </w:pPr>
      <w:r>
        <w:tab/>
      </w:r>
      <w:r>
        <w:rPr>
          <w:sz w:val="18"/>
        </w:rPr>
        <w:t>(Signatur)</w:t>
      </w:r>
    </w:p>
    <w:p w14:paraId="18413153" w14:textId="77777777" w:rsidR="005C4068" w:rsidRDefault="005C4068">
      <w:pPr>
        <w:tabs>
          <w:tab w:val="left" w:pos="6237"/>
        </w:tabs>
        <w:rPr>
          <w:sz w:val="18"/>
        </w:rPr>
      </w:pPr>
    </w:p>
    <w:p w14:paraId="18413154" w14:textId="77777777" w:rsidR="00694C3A" w:rsidRDefault="00694C3A">
      <w:pPr>
        <w:tabs>
          <w:tab w:val="left" w:pos="6237"/>
        </w:tabs>
        <w:rPr>
          <w:i/>
          <w:szCs w:val="24"/>
        </w:rPr>
      </w:pPr>
    </w:p>
    <w:p w14:paraId="18413155" w14:textId="77777777" w:rsidR="003866DF" w:rsidRPr="003866DF" w:rsidRDefault="003866DF">
      <w:pPr>
        <w:tabs>
          <w:tab w:val="left" w:pos="6237"/>
        </w:tabs>
        <w:rPr>
          <w:b/>
          <w:bCs/>
          <w:szCs w:val="24"/>
        </w:rPr>
      </w:pPr>
      <w:r w:rsidRPr="003866DF">
        <w:rPr>
          <w:b/>
          <w:bCs/>
          <w:szCs w:val="24"/>
        </w:rPr>
        <w:t>Prosjektsøknaden sendes til:</w:t>
      </w:r>
    </w:p>
    <w:p w14:paraId="18413156" w14:textId="3BDDE0E7" w:rsidR="003866DF" w:rsidRDefault="00890A2D">
      <w:pPr>
        <w:tabs>
          <w:tab w:val="left" w:pos="6237"/>
        </w:tabs>
      </w:pPr>
      <w:r>
        <w:t>Rådgiver i internasjonal faggrup</w:t>
      </w:r>
      <w:r w:rsidR="4C934457">
        <w:t>p</w:t>
      </w:r>
      <w:r>
        <w:t xml:space="preserve">e, </w:t>
      </w:r>
      <w:hyperlink r:id="rId10">
        <w:r w:rsidRPr="18FC0853">
          <w:rPr>
            <w:rStyle w:val="Hyperkobling"/>
          </w:rPr>
          <w:t>https://www.vtfk.no/meny/tjenester/internasjonalisering/mot-vare-ansatte/</w:t>
        </w:r>
      </w:hyperlink>
    </w:p>
    <w:p w14:paraId="18413157" w14:textId="77777777" w:rsidR="00890A2D" w:rsidRDefault="00890A2D">
      <w:pPr>
        <w:tabs>
          <w:tab w:val="left" w:pos="6237"/>
        </w:tabs>
        <w:rPr>
          <w:szCs w:val="24"/>
        </w:rPr>
      </w:pPr>
    </w:p>
    <w:p w14:paraId="18413158" w14:textId="77777777" w:rsidR="003866DF" w:rsidRPr="003866DF" w:rsidRDefault="003866DF">
      <w:pPr>
        <w:tabs>
          <w:tab w:val="left" w:pos="6237"/>
        </w:tabs>
        <w:rPr>
          <w:b/>
          <w:bCs/>
          <w:szCs w:val="24"/>
        </w:rPr>
      </w:pPr>
      <w:r w:rsidRPr="003866DF">
        <w:rPr>
          <w:b/>
          <w:bCs/>
          <w:szCs w:val="24"/>
        </w:rPr>
        <w:t>Behandlingstid:</w:t>
      </w:r>
    </w:p>
    <w:p w14:paraId="18413159" w14:textId="77777777" w:rsidR="003866DF" w:rsidRDefault="00A62FAF">
      <w:pPr>
        <w:tabs>
          <w:tab w:val="left" w:pos="6237"/>
        </w:tabs>
        <w:rPr>
          <w:szCs w:val="24"/>
        </w:rPr>
      </w:pPr>
      <w:r>
        <w:rPr>
          <w:szCs w:val="24"/>
        </w:rPr>
        <w:t xml:space="preserve">Innen </w:t>
      </w:r>
      <w:r w:rsidR="003866DF">
        <w:rPr>
          <w:szCs w:val="24"/>
        </w:rPr>
        <w:t xml:space="preserve">2 uker fra </w:t>
      </w:r>
      <w:r w:rsidR="00A859F5">
        <w:rPr>
          <w:szCs w:val="24"/>
        </w:rPr>
        <w:t>mottakelsesdato</w:t>
      </w:r>
    </w:p>
    <w:p w14:paraId="1841315A" w14:textId="77777777" w:rsidR="003866DF" w:rsidRDefault="003866DF">
      <w:pPr>
        <w:tabs>
          <w:tab w:val="left" w:pos="6237"/>
        </w:tabs>
        <w:rPr>
          <w:szCs w:val="24"/>
        </w:rPr>
      </w:pPr>
    </w:p>
    <w:sectPr w:rsidR="003866D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7" w:h="16840" w:code="9"/>
      <w:pgMar w:top="1529" w:right="1134" w:bottom="1134" w:left="1418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AD784B" w14:textId="77777777" w:rsidR="00024FE5" w:rsidRDefault="00024FE5">
      <w:r>
        <w:separator/>
      </w:r>
    </w:p>
  </w:endnote>
  <w:endnote w:type="continuationSeparator" w:id="0">
    <w:p w14:paraId="0EE6691C" w14:textId="77777777" w:rsidR="00024FE5" w:rsidRDefault="00024FE5">
      <w:r>
        <w:continuationSeparator/>
      </w:r>
    </w:p>
  </w:endnote>
  <w:endnote w:type="continuationNotice" w:id="1">
    <w:p w14:paraId="2DD3D2E8" w14:textId="77777777" w:rsidR="005A1960" w:rsidRDefault="005A19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13161" w14:textId="77777777" w:rsidR="007E6C71" w:rsidRDefault="007E6C71">
    <w:pPr>
      <w:pStyle w:val="Bunntekst"/>
      <w:jc w:val="center"/>
      <w:rPr>
        <w:sz w:val="18"/>
      </w:rPr>
    </w:pPr>
  </w:p>
  <w:p w14:paraId="18413162" w14:textId="77777777" w:rsidR="007E6C71" w:rsidRDefault="007E6C71">
    <w:pPr>
      <w:pStyle w:val="Bunntekst"/>
      <w:jc w:val="center"/>
      <w:rPr>
        <w:sz w:val="18"/>
      </w:rPr>
    </w:pPr>
    <w:r>
      <w:rPr>
        <w:sz w:val="18"/>
      </w:rPr>
      <w:tab/>
    </w:r>
    <w:r>
      <w:rPr>
        <w:snapToGrid w:val="0"/>
        <w:sz w:val="18"/>
        <w:lang w:eastAsia="nb-NO"/>
      </w:rPr>
      <w:t xml:space="preserve">Side </w:t>
    </w:r>
    <w:r>
      <w:rPr>
        <w:snapToGrid w:val="0"/>
        <w:sz w:val="18"/>
        <w:lang w:eastAsia="nb-NO"/>
      </w:rPr>
      <w:fldChar w:fldCharType="begin"/>
    </w:r>
    <w:r>
      <w:rPr>
        <w:snapToGrid w:val="0"/>
        <w:sz w:val="18"/>
        <w:lang w:eastAsia="nb-NO"/>
      </w:rPr>
      <w:instrText xml:space="preserve"> PAGE </w:instrText>
    </w:r>
    <w:r>
      <w:rPr>
        <w:snapToGrid w:val="0"/>
        <w:sz w:val="18"/>
        <w:lang w:eastAsia="nb-NO"/>
      </w:rPr>
      <w:fldChar w:fldCharType="separate"/>
    </w:r>
    <w:r w:rsidR="007778E8">
      <w:rPr>
        <w:noProof/>
        <w:snapToGrid w:val="0"/>
        <w:sz w:val="18"/>
        <w:lang w:eastAsia="nb-NO"/>
      </w:rPr>
      <w:t>3</w:t>
    </w:r>
    <w:r>
      <w:rPr>
        <w:snapToGrid w:val="0"/>
        <w:sz w:val="18"/>
        <w:lang w:eastAsia="nb-NO"/>
      </w:rPr>
      <w:fldChar w:fldCharType="end"/>
    </w:r>
    <w:r>
      <w:rPr>
        <w:snapToGrid w:val="0"/>
        <w:sz w:val="18"/>
        <w:lang w:eastAsia="nb-NO"/>
      </w:rPr>
      <w:t xml:space="preserve"> av </w:t>
    </w:r>
    <w:r>
      <w:rPr>
        <w:snapToGrid w:val="0"/>
        <w:sz w:val="18"/>
        <w:lang w:eastAsia="nb-NO"/>
      </w:rPr>
      <w:fldChar w:fldCharType="begin"/>
    </w:r>
    <w:r>
      <w:rPr>
        <w:snapToGrid w:val="0"/>
        <w:sz w:val="18"/>
        <w:lang w:eastAsia="nb-NO"/>
      </w:rPr>
      <w:instrText xml:space="preserve"> NUMPAGES </w:instrText>
    </w:r>
    <w:r>
      <w:rPr>
        <w:snapToGrid w:val="0"/>
        <w:sz w:val="18"/>
        <w:lang w:eastAsia="nb-NO"/>
      </w:rPr>
      <w:fldChar w:fldCharType="separate"/>
    </w:r>
    <w:r w:rsidR="007778E8">
      <w:rPr>
        <w:noProof/>
        <w:snapToGrid w:val="0"/>
        <w:sz w:val="18"/>
        <w:lang w:eastAsia="nb-NO"/>
      </w:rPr>
      <w:t>3</w:t>
    </w:r>
    <w:r>
      <w:rPr>
        <w:snapToGrid w:val="0"/>
        <w:sz w:val="18"/>
        <w:lang w:eastAsia="nb-N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13164" w14:textId="77777777" w:rsidR="00FB4C62" w:rsidRDefault="00FB4C62">
    <w:pPr>
      <w:pStyle w:val="Bunntekst"/>
    </w:pPr>
    <w:r>
      <w:fldChar w:fldCharType="begin"/>
    </w:r>
    <w:r>
      <w:instrText>PAGE   \* MERGEFORMAT</w:instrText>
    </w:r>
    <w:r>
      <w:fldChar w:fldCharType="separate"/>
    </w:r>
    <w:r w:rsidR="007778E8">
      <w:rPr>
        <w:noProof/>
      </w:rPr>
      <w:t>1</w:t>
    </w:r>
    <w:r>
      <w:fldChar w:fldCharType="end"/>
    </w:r>
  </w:p>
  <w:p w14:paraId="18413165" w14:textId="77777777" w:rsidR="00FB4C62" w:rsidRDefault="00FB4C62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00775" w14:textId="77777777" w:rsidR="00024FE5" w:rsidRDefault="00024FE5">
      <w:r>
        <w:separator/>
      </w:r>
    </w:p>
  </w:footnote>
  <w:footnote w:type="continuationSeparator" w:id="0">
    <w:p w14:paraId="2B331FDF" w14:textId="77777777" w:rsidR="00024FE5" w:rsidRDefault="00024FE5">
      <w:r>
        <w:continuationSeparator/>
      </w:r>
    </w:p>
  </w:footnote>
  <w:footnote w:type="continuationNotice" w:id="1">
    <w:p w14:paraId="4B24B2C6" w14:textId="77777777" w:rsidR="005A1960" w:rsidRDefault="005A19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1315F" w14:textId="77777777" w:rsidR="007E6C71" w:rsidRDefault="007E6C71">
    <w:pPr>
      <w:pStyle w:val="Topptekst"/>
      <w:tabs>
        <w:tab w:val="center" w:pos="2835"/>
      </w:tabs>
      <w:jc w:val="right"/>
    </w:pPr>
    <w:r>
      <w:t xml:space="preserve">                             </w:t>
    </w:r>
    <w:r>
      <w:rPr>
        <w:b/>
        <w:caps/>
      </w:rPr>
      <w:t xml:space="preserve">Prosjektplan </w:t>
    </w:r>
  </w:p>
  <w:p w14:paraId="18413160" w14:textId="77777777" w:rsidR="007E6C71" w:rsidRDefault="007E6C71" w:rsidP="001B5A6C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13163" w14:textId="77777777" w:rsidR="007E6C71" w:rsidRDefault="18FC0853" w:rsidP="00FB4C62">
    <w:pPr>
      <w:pStyle w:val="Topptekst"/>
    </w:pPr>
    <w:r>
      <w:rPr>
        <w:noProof/>
      </w:rPr>
      <w:drawing>
        <wp:inline distT="0" distB="0" distL="0" distR="0" wp14:anchorId="18413166" wp14:editId="1EA5F19F">
          <wp:extent cx="885825" cy="523875"/>
          <wp:effectExtent l="0" t="0" r="0" b="0"/>
          <wp:docPr id="1" name="Bil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523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B4C62">
      <w:tab/>
    </w:r>
    <w:r w:rsidR="00FB4C62">
      <w:tab/>
    </w:r>
    <w:r w:rsidR="00FB4C62" w:rsidRPr="00FB4C62">
      <w:rPr>
        <w:b/>
        <w:sz w:val="28"/>
        <w:szCs w:val="28"/>
      </w:rPr>
      <w:t>P</w:t>
    </w:r>
    <w:r w:rsidR="00FB4C62">
      <w:rPr>
        <w:b/>
        <w:sz w:val="28"/>
        <w:szCs w:val="28"/>
      </w:rPr>
      <w:t>ROSJEKT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12DD7"/>
    <w:multiLevelType w:val="multilevel"/>
    <w:tmpl w:val="7CC61CC2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0A2612E5"/>
    <w:multiLevelType w:val="singleLevel"/>
    <w:tmpl w:val="041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A1967E3"/>
    <w:multiLevelType w:val="singleLevel"/>
    <w:tmpl w:val="0414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E2113F7"/>
    <w:multiLevelType w:val="multilevel"/>
    <w:tmpl w:val="38A226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4F6E6BE2"/>
    <w:multiLevelType w:val="multilevel"/>
    <w:tmpl w:val="2C447D2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5ECF0879"/>
    <w:multiLevelType w:val="multilevel"/>
    <w:tmpl w:val="461AD6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" w15:restartNumberingAfterBreak="0">
    <w:nsid w:val="62AF16C6"/>
    <w:multiLevelType w:val="hybridMultilevel"/>
    <w:tmpl w:val="C5F039B4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7" w15:restartNumberingAfterBreak="0">
    <w:nsid w:val="64560678"/>
    <w:multiLevelType w:val="singleLevel"/>
    <w:tmpl w:val="041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68AA1E25"/>
    <w:multiLevelType w:val="singleLevel"/>
    <w:tmpl w:val="041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6EBB5E7F"/>
    <w:multiLevelType w:val="multilevel"/>
    <w:tmpl w:val="DB0A9F6C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5"/>
  </w:num>
  <w:num w:numId="2">
    <w:abstractNumId w:val="5"/>
    <w:lvlOverride w:ilvl="0">
      <w:startOverride w:val="1"/>
    </w:lvlOverride>
  </w:num>
  <w:num w:numId="3">
    <w:abstractNumId w:val="8"/>
  </w:num>
  <w:num w:numId="4">
    <w:abstractNumId w:val="3"/>
  </w:num>
  <w:num w:numId="5">
    <w:abstractNumId w:val="2"/>
  </w:num>
  <w:num w:numId="6">
    <w:abstractNumId w:val="7"/>
  </w:num>
  <w:num w:numId="7">
    <w:abstractNumId w:val="4"/>
  </w:num>
  <w:num w:numId="8">
    <w:abstractNumId w:val="9"/>
  </w:num>
  <w:num w:numId="9">
    <w:abstractNumId w:val="1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921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DI1sjAxtjQyNLRU0lEKTi0uzszPAykwqgUAvbu1hSwAAAA="/>
    <w:docVar w:name="Fax" w:val="Telemark Bedriftsrådgivning A/S                                                       _x0009_"/>
    <w:docVar w:name="Grp" w:val="A"/>
    <w:docVar w:name="Ref" w:val="JTG"/>
    <w:docVar w:name="TilJournal" w:val="JTG_x0009__x0009_UB_x0009_19.11.95     _x0009_Telemark Bedriftsrådgivning A/S                                                       _x0009_Knut Jantzen                                                    _x0009_Brevmal                                                                                           "/>
  </w:docVars>
  <w:rsids>
    <w:rsidRoot w:val="00F74F4E"/>
    <w:rsid w:val="00024FE5"/>
    <w:rsid w:val="00130D3B"/>
    <w:rsid w:val="001B5A6C"/>
    <w:rsid w:val="00272F75"/>
    <w:rsid w:val="002D2EA4"/>
    <w:rsid w:val="00320142"/>
    <w:rsid w:val="003866DF"/>
    <w:rsid w:val="0056744A"/>
    <w:rsid w:val="005A1960"/>
    <w:rsid w:val="005C4068"/>
    <w:rsid w:val="00617F44"/>
    <w:rsid w:val="00626C5E"/>
    <w:rsid w:val="00653516"/>
    <w:rsid w:val="00690AF3"/>
    <w:rsid w:val="00694C3A"/>
    <w:rsid w:val="006E4583"/>
    <w:rsid w:val="006F3E17"/>
    <w:rsid w:val="00755BBE"/>
    <w:rsid w:val="00762B08"/>
    <w:rsid w:val="007778E8"/>
    <w:rsid w:val="007E6C71"/>
    <w:rsid w:val="008010DD"/>
    <w:rsid w:val="00877711"/>
    <w:rsid w:val="00890A2D"/>
    <w:rsid w:val="0093363A"/>
    <w:rsid w:val="0097611C"/>
    <w:rsid w:val="00A50D13"/>
    <w:rsid w:val="00A62FAF"/>
    <w:rsid w:val="00A859F5"/>
    <w:rsid w:val="00B33D4B"/>
    <w:rsid w:val="00B4114F"/>
    <w:rsid w:val="00C94362"/>
    <w:rsid w:val="00D60AEA"/>
    <w:rsid w:val="00E36C83"/>
    <w:rsid w:val="00EA2713"/>
    <w:rsid w:val="00F02313"/>
    <w:rsid w:val="00F47E1A"/>
    <w:rsid w:val="00F74F4E"/>
    <w:rsid w:val="00FB4C62"/>
    <w:rsid w:val="07C04B01"/>
    <w:rsid w:val="10D24F2C"/>
    <w:rsid w:val="18FC0853"/>
    <w:rsid w:val="1B29F86E"/>
    <w:rsid w:val="1EDBEB6E"/>
    <w:rsid w:val="3275FCF7"/>
    <w:rsid w:val="45EE6125"/>
    <w:rsid w:val="4C934457"/>
    <w:rsid w:val="65816AF2"/>
    <w:rsid w:val="692A9B5B"/>
    <w:rsid w:val="7FC86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,"/>
  <w:listSeparator w:val=";"/>
  <w14:docId w14:val="184130CB"/>
  <w15:chartTrackingRefBased/>
  <w15:docId w15:val="{207AC9CA-794F-4AAD-BD07-C8A33FA81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nb-NO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Overskrift1">
    <w:name w:val="heading 1"/>
    <w:basedOn w:val="Normal"/>
    <w:next w:val="Normal"/>
    <w:qFormat/>
    <w:pPr>
      <w:spacing w:before="120" w:after="120"/>
      <w:outlineLvl w:val="0"/>
    </w:pPr>
    <w:rPr>
      <w:b/>
      <w:sz w:val="26"/>
    </w:rPr>
  </w:style>
  <w:style w:type="paragraph" w:styleId="Overskrift2">
    <w:name w:val="heading 2"/>
    <w:basedOn w:val="Overskrift1"/>
    <w:next w:val="Normal"/>
    <w:qFormat/>
    <w:pPr>
      <w:outlineLvl w:val="1"/>
    </w:pPr>
  </w:style>
  <w:style w:type="paragraph" w:styleId="Overskrift3">
    <w:name w:val="heading 3"/>
    <w:basedOn w:val="Overskrift1"/>
    <w:next w:val="Normal"/>
    <w:qFormat/>
    <w:pPr>
      <w:outlineLvl w:val="2"/>
    </w:pPr>
  </w:style>
  <w:style w:type="paragraph" w:styleId="Overskrift4">
    <w:name w:val="heading 4"/>
    <w:basedOn w:val="Overskrift1"/>
    <w:next w:val="Normal"/>
    <w:qFormat/>
    <w:pPr>
      <w:outlineLvl w:val="3"/>
    </w:pPr>
  </w:style>
  <w:style w:type="paragraph" w:styleId="Overskrift5">
    <w:name w:val="heading 5"/>
    <w:basedOn w:val="Overskrift1"/>
    <w:next w:val="Normal"/>
    <w:qFormat/>
    <w:pPr>
      <w:outlineLvl w:val="4"/>
    </w:pPr>
  </w:style>
  <w:style w:type="paragraph" w:styleId="Overskrift6">
    <w:name w:val="heading 6"/>
    <w:basedOn w:val="Normal"/>
    <w:next w:val="Normal"/>
    <w:qFormat/>
    <w:pPr>
      <w:keepNext/>
      <w:jc w:val="center"/>
      <w:outlineLvl w:val="5"/>
    </w:pPr>
    <w:rPr>
      <w:b/>
      <w:sz w:val="96"/>
    </w:rPr>
  </w:style>
  <w:style w:type="paragraph" w:styleId="Overskrift7">
    <w:name w:val="heading 7"/>
    <w:basedOn w:val="Normal"/>
    <w:next w:val="Normal"/>
    <w:qFormat/>
    <w:pPr>
      <w:keepNext/>
      <w:jc w:val="center"/>
      <w:outlineLvl w:val="6"/>
    </w:pPr>
    <w:rPr>
      <w:b/>
      <w:sz w:val="5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Liten">
    <w:name w:val="Liten"/>
    <w:basedOn w:val="Normal"/>
    <w:rPr>
      <w:sz w:val="18"/>
    </w:rPr>
  </w:style>
  <w:style w:type="paragraph" w:customStyle="1" w:styleId="Stor">
    <w:name w:val="Stor"/>
    <w:basedOn w:val="Normal"/>
    <w:rPr>
      <w:sz w:val="30"/>
    </w:rPr>
  </w:style>
  <w:style w:type="paragraph" w:customStyle="1" w:styleId="StorHalvfet">
    <w:name w:val="Stor Halvfet"/>
    <w:basedOn w:val="Normal"/>
    <w:rPr>
      <w:b/>
    </w:rPr>
  </w:style>
  <w:style w:type="paragraph" w:customStyle="1" w:styleId="NormalHalvfet">
    <w:name w:val="Normal Halvfet"/>
    <w:basedOn w:val="Normal"/>
    <w:rPr>
      <w:b/>
    </w:rPr>
  </w:style>
  <w:style w:type="paragraph" w:customStyle="1" w:styleId="LitenHalvfet">
    <w:name w:val="Liten Halvfet"/>
    <w:basedOn w:val="Normal"/>
    <w:rPr>
      <w:b/>
    </w:rPr>
  </w:style>
  <w:style w:type="paragraph" w:styleId="Bunntekst">
    <w:name w:val="footer"/>
    <w:basedOn w:val="Normal"/>
    <w:link w:val="BunntekstTegn"/>
    <w:uiPriority w:val="99"/>
    <w:pPr>
      <w:tabs>
        <w:tab w:val="center" w:pos="4252"/>
        <w:tab w:val="right" w:pos="8504"/>
      </w:tabs>
    </w:pPr>
    <w:rPr>
      <w:sz w:val="22"/>
    </w:rPr>
  </w:style>
  <w:style w:type="paragraph" w:styleId="Topptekst">
    <w:name w:val="header"/>
    <w:basedOn w:val="Normal"/>
    <w:pPr>
      <w:tabs>
        <w:tab w:val="center" w:pos="4819"/>
        <w:tab w:val="right" w:pos="9071"/>
      </w:tabs>
    </w:pPr>
  </w:style>
  <w:style w:type="paragraph" w:styleId="Vanliginnrykk">
    <w:name w:val="Normal Indent"/>
    <w:basedOn w:val="Normal"/>
    <w:pPr>
      <w:ind w:left="709"/>
    </w:pPr>
  </w:style>
  <w:style w:type="paragraph" w:styleId="Brdtekst">
    <w:name w:val="Body Text"/>
    <w:basedOn w:val="Normal"/>
    <w:pPr>
      <w:jc w:val="center"/>
    </w:pPr>
    <w:rPr>
      <w:b/>
      <w:sz w:val="40"/>
    </w:rPr>
  </w:style>
  <w:style w:type="paragraph" w:styleId="Brdtekstinnrykk">
    <w:name w:val="Body Text Indent"/>
    <w:basedOn w:val="Normal"/>
    <w:pPr>
      <w:ind w:left="360"/>
    </w:pPr>
  </w:style>
  <w:style w:type="paragraph" w:styleId="Brdtekst2">
    <w:name w:val="Body Text 2"/>
    <w:basedOn w:val="Normal"/>
    <w:rPr>
      <w:i/>
    </w:rPr>
  </w:style>
  <w:style w:type="character" w:customStyle="1" w:styleId="BunntekstTegn">
    <w:name w:val="Bunntekst Tegn"/>
    <w:link w:val="Bunntekst"/>
    <w:uiPriority w:val="99"/>
    <w:rsid w:val="00FB4C62"/>
    <w:rPr>
      <w:sz w:val="22"/>
      <w:lang w:eastAsia="en-US"/>
    </w:rPr>
  </w:style>
  <w:style w:type="character" w:styleId="Hyperkobling">
    <w:name w:val="Hyperlink"/>
    <w:uiPriority w:val="99"/>
    <w:unhideWhenUsed/>
    <w:rsid w:val="00694C3A"/>
    <w:rPr>
      <w:color w:val="0000FF"/>
      <w:u w:val="single"/>
    </w:rPr>
  </w:style>
  <w:style w:type="character" w:styleId="Ulstomtale">
    <w:name w:val="Unresolved Mention"/>
    <w:uiPriority w:val="99"/>
    <w:semiHidden/>
    <w:unhideWhenUsed/>
    <w:rsid w:val="003866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vtfk.no/meny/tjenester/internasjonalisering/mot-vare-ansatt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654EBE2A984E44B1C514ACE2537BD7" ma:contentTypeVersion="12" ma:contentTypeDescription="Opprett et nytt dokument." ma:contentTypeScope="" ma:versionID="8e9ea4247e6199f74446196fd92ac4c2">
  <xsd:schema xmlns:xsd="http://www.w3.org/2001/XMLSchema" xmlns:xs="http://www.w3.org/2001/XMLSchema" xmlns:p="http://schemas.microsoft.com/office/2006/metadata/properties" xmlns:ns2="2a251b5e-4a3f-4b5b-9306-2f5d64d4be57" xmlns:ns3="610c4a88-92ed-4c6b-9b76-0e7415534c50" targetNamespace="http://schemas.microsoft.com/office/2006/metadata/properties" ma:root="true" ma:fieldsID="31a78c6ae7862ef10d20e29c68d2e91b" ns2:_="" ns3:_="">
    <xsd:import namespace="2a251b5e-4a3f-4b5b-9306-2f5d64d4be57"/>
    <xsd:import namespace="610c4a88-92ed-4c6b-9b76-0e7415534c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5e-4a3f-4b5b-9306-2f5d64d4be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c4a88-92ed-4c6b-9b76-0e7415534c5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1E9FBB-4941-4EC1-A1A5-65FE2B0559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EAD6CE-B97D-44D0-AEBE-23327C98B4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251b5e-4a3f-4b5b-9306-2f5d64d4be57"/>
    <ds:schemaRef ds:uri="610c4a88-92ed-4c6b-9b76-0e7415534c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D80E64-0D8F-42C0-A9AA-54D847DE71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5</Words>
  <Characters>3987</Characters>
  <Application>Microsoft Office Word</Application>
  <DocSecurity>4</DocSecurity>
  <Lines>33</Lines>
  <Paragraphs>8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manus1</vt:lpstr>
    </vt:vector>
  </TitlesOfParts>
  <Company>TBR</Company>
  <LinksUpToDate>false</LinksUpToDate>
  <CharactersWithSpaces>4474</CharactersWithSpaces>
  <SharedDoc>false</SharedDoc>
  <HLinks>
    <vt:vector size="6" baseType="variant">
      <vt:variant>
        <vt:i4>1769553</vt:i4>
      </vt:variant>
      <vt:variant>
        <vt:i4>36</vt:i4>
      </vt:variant>
      <vt:variant>
        <vt:i4>0</vt:i4>
      </vt:variant>
      <vt:variant>
        <vt:i4>5</vt:i4>
      </vt:variant>
      <vt:variant>
        <vt:lpwstr>https://www.vtfk.no/meny/tjenester/internasjonalisering/mot-vare-ansatt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1</dc:title>
  <dc:subject>BREV</dc:subject>
  <dc:creator>Knut Jantzen</dc:creator>
  <cp:keywords>Brevmal                                                                                           </cp:keywords>
  <dc:description/>
  <cp:lastModifiedBy>Kristin Løkslid Berg</cp:lastModifiedBy>
  <cp:revision>2</cp:revision>
  <cp:lastPrinted>1999-08-16T18:55:00Z</cp:lastPrinted>
  <dcterms:created xsi:type="dcterms:W3CDTF">2021-03-18T07:56:00Z</dcterms:created>
  <dcterms:modified xsi:type="dcterms:W3CDTF">2021-03-1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654EBE2A984E44B1C514ACE2537BD7</vt:lpwstr>
  </property>
</Properties>
</file>